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BBD958" w14:textId="77777777" w:rsidR="002B6C7E" w:rsidRPr="00D85CF2" w:rsidRDefault="002B6C7E" w:rsidP="002B6C7E">
      <w:pPr>
        <w:pStyle w:val="BodyTextIndent2"/>
        <w:tabs>
          <w:tab w:val="left" w:pos="0"/>
        </w:tabs>
        <w:ind w:left="0"/>
        <w:jc w:val="center"/>
        <w:rPr>
          <w:b/>
          <w:sz w:val="24"/>
          <w:szCs w:val="24"/>
        </w:rPr>
      </w:pPr>
      <w:r w:rsidRPr="00D85CF2">
        <w:rPr>
          <w:b/>
          <w:noProof/>
          <w:sz w:val="24"/>
          <w:szCs w:val="24"/>
        </w:rPr>
        <w:drawing>
          <wp:inline distT="0" distB="0" distL="0" distR="0" wp14:anchorId="6A988AC2" wp14:editId="7910368D">
            <wp:extent cx="2426335" cy="93281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6335" cy="932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68DB9F2" w14:textId="77777777" w:rsidR="002B6C7E" w:rsidRPr="00D85CF2" w:rsidRDefault="002B6C7E" w:rsidP="002B6C7E">
      <w:pPr>
        <w:pStyle w:val="BodyTextIndent2"/>
        <w:tabs>
          <w:tab w:val="left" w:pos="0"/>
        </w:tabs>
        <w:ind w:left="0"/>
        <w:jc w:val="center"/>
        <w:rPr>
          <w:b/>
          <w:sz w:val="24"/>
          <w:szCs w:val="24"/>
        </w:rPr>
      </w:pPr>
    </w:p>
    <w:p w14:paraId="06233C81" w14:textId="77777777" w:rsidR="002B6C7E" w:rsidRPr="00D85CF2" w:rsidRDefault="002B6C7E" w:rsidP="002B6C7E">
      <w:pPr>
        <w:pStyle w:val="Header"/>
        <w:tabs>
          <w:tab w:val="clear" w:pos="8640"/>
          <w:tab w:val="left" w:pos="270"/>
          <w:tab w:val="left" w:pos="1170"/>
          <w:tab w:val="left" w:pos="3180"/>
          <w:tab w:val="right" w:pos="9360"/>
        </w:tabs>
        <w:rPr>
          <w:b/>
          <w:szCs w:val="24"/>
        </w:rPr>
      </w:pPr>
      <w:r w:rsidRPr="00D85CF2">
        <w:rPr>
          <w:b/>
          <w:szCs w:val="24"/>
        </w:rPr>
        <w:t xml:space="preserve">  506 WEST BERCKMAN STREET                                                                            PHONE: 352 360-6727</w:t>
      </w:r>
      <w:r w:rsidRPr="00D85CF2">
        <w:rPr>
          <w:b/>
          <w:szCs w:val="24"/>
        </w:rPr>
        <w:tab/>
        <w:t xml:space="preserve">                                                                          </w:t>
      </w:r>
    </w:p>
    <w:p w14:paraId="10D4CE33" w14:textId="77777777" w:rsidR="002B6C7E" w:rsidRPr="00D85CF2" w:rsidRDefault="002B6C7E" w:rsidP="002B6C7E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Cs w:val="24"/>
        </w:rPr>
      </w:pPr>
      <w:r w:rsidRPr="00D85CF2">
        <w:rPr>
          <w:b/>
          <w:szCs w:val="24"/>
        </w:rPr>
        <w:t xml:space="preserve">  FRUITLAND PARK, FL 34731</w:t>
      </w:r>
      <w:r w:rsidRPr="00D85CF2">
        <w:rPr>
          <w:b/>
          <w:szCs w:val="24"/>
        </w:rPr>
        <w:tab/>
      </w:r>
      <w:r w:rsidRPr="00D85CF2">
        <w:rPr>
          <w:b/>
          <w:szCs w:val="24"/>
        </w:rPr>
        <w:tab/>
        <w:t xml:space="preserve">                                                                        FAX: 352 360-6652 </w:t>
      </w:r>
    </w:p>
    <w:p w14:paraId="4EF729E2" w14:textId="77777777" w:rsidR="002B6C7E" w:rsidRPr="00D85CF2" w:rsidRDefault="002B6C7E" w:rsidP="002B6C7E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Cs w:val="24"/>
        </w:rPr>
      </w:pPr>
      <w:r w:rsidRPr="00D85CF2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E09A5A5" wp14:editId="5324B6D5">
                <wp:simplePos x="0" y="0"/>
                <wp:positionH relativeFrom="margin">
                  <wp:posOffset>47625</wp:posOffset>
                </wp:positionH>
                <wp:positionV relativeFrom="paragraph">
                  <wp:posOffset>80010</wp:posOffset>
                </wp:positionV>
                <wp:extent cx="6772275" cy="1209675"/>
                <wp:effectExtent l="0" t="0" r="28575" b="28575"/>
                <wp:wrapNone/>
                <wp:docPr id="3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72275" cy="1209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FDB339" w14:textId="77777777" w:rsidR="002B6C7E" w:rsidRPr="002F7307" w:rsidRDefault="002B6C7E" w:rsidP="002B6C7E">
                            <w:pPr>
                              <w:ind w:left="-90" w:hanging="9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  </w:t>
                            </w:r>
                            <w:r w:rsidRPr="00F3126E">
                              <w:rPr>
                                <w:b/>
                                <w:sz w:val="24"/>
                                <w:szCs w:val="24"/>
                              </w:rPr>
                              <w:t>Board Members</w:t>
                            </w:r>
                            <w:r w:rsidRPr="002F7307">
                              <w:rPr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  <w:t xml:space="preserve">   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  <w:t>Others:</w:t>
                            </w:r>
                            <w:r w:rsidRPr="002F7307"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Pr="002F7307"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Pr="002F7307"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45D177D6" w14:textId="4AA19BE6" w:rsidR="002B6C7E" w:rsidRDefault="002B6C7E" w:rsidP="002B6C7E">
                            <w:pPr>
                              <w:ind w:left="-90" w:hanging="9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  Al Goldberg, Chairman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  <w:t>Michael Rankin, LPG</w:t>
                            </w:r>
                            <w:r w:rsidR="00267FF5">
                              <w:rPr>
                                <w:sz w:val="24"/>
                                <w:szCs w:val="24"/>
                              </w:rPr>
                              <w:t>, Interim Director</w:t>
                            </w:r>
                            <w:r w:rsidR="00E4506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0FEF1653" w14:textId="2F33DBCB" w:rsidR="002B6C7E" w:rsidRDefault="002B6C7E" w:rsidP="002B6C7E">
                            <w:pPr>
                              <w:ind w:left="-90" w:hanging="9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  Daniel Dicus, Vice Chair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6B23EF">
                              <w:rPr>
                                <w:sz w:val="24"/>
                                <w:szCs w:val="24"/>
                              </w:rPr>
                              <w:t>Anita Geraci-Carver, City Attorney</w:t>
                            </w:r>
                          </w:p>
                          <w:p w14:paraId="62382FDD" w14:textId="3691AD71" w:rsidR="002B6C7E" w:rsidRDefault="002B6C7E" w:rsidP="002B6C7E">
                            <w:pPr>
                              <w:ind w:left="-90" w:hanging="9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  Carlisle Burch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  <w:t xml:space="preserve">            </w:t>
                            </w:r>
                            <w:r w:rsidR="00267FF5">
                              <w:rPr>
                                <w:sz w:val="24"/>
                                <w:szCs w:val="24"/>
                              </w:rPr>
                              <w:t>Sharon Williams, Administrative Manager</w:t>
                            </w:r>
                          </w:p>
                          <w:p w14:paraId="51E23245" w14:textId="21E22F69" w:rsidR="002B6C7E" w:rsidRDefault="002B6C7E" w:rsidP="006B23EF">
                            <w:pPr>
                              <w:ind w:left="1440" w:hanging="162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BC165A">
                              <w:rPr>
                                <w:sz w:val="24"/>
                                <w:szCs w:val="24"/>
                              </w:rPr>
                              <w:t>Shayna Grunewald</w:t>
                            </w:r>
                            <w:r w:rsidR="006B23EF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6B23EF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6B23EF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6B23EF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6B23EF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267FF5">
                              <w:rPr>
                                <w:sz w:val="24"/>
                                <w:szCs w:val="24"/>
                              </w:rPr>
                              <w:t>Emily Church, Office Assistant</w:t>
                            </w:r>
                          </w:p>
                          <w:p w14:paraId="6DAF6265" w14:textId="51EC627C" w:rsidR="002B6C7E" w:rsidRPr="002F7307" w:rsidRDefault="006B23EF" w:rsidP="002B6C7E">
                            <w:pPr>
                              <w:ind w:left="360" w:hanging="45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Walter Birriel</w:t>
                            </w:r>
                          </w:p>
                          <w:p w14:paraId="7C5EBB04" w14:textId="77777777" w:rsidR="002B6C7E" w:rsidRDefault="002B6C7E" w:rsidP="002B6C7E">
                            <w:pPr>
                              <w:ind w:left="360" w:hanging="450"/>
                            </w:pPr>
                          </w:p>
                          <w:p w14:paraId="5939923F" w14:textId="77777777" w:rsidR="002B6C7E" w:rsidRPr="00222404" w:rsidRDefault="002B6C7E" w:rsidP="002B6C7E">
                            <w:pPr>
                              <w:ind w:left="360" w:hanging="450"/>
                            </w:pPr>
                          </w:p>
                          <w:p w14:paraId="10AC563A" w14:textId="77777777" w:rsidR="002B6C7E" w:rsidRPr="00222404" w:rsidRDefault="002B6C7E" w:rsidP="002B6C7E">
                            <w:pPr>
                              <w:ind w:left="-90" w:hanging="90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E09A5A5"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6" type="#_x0000_t202" style="position:absolute;margin-left:3.75pt;margin-top:6.3pt;width:533.25pt;height:95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">
                <v:textbox>
                  <w:txbxContent>
                    <w:p w14:paraId="5EFDB339" w14:textId="77777777" w:rsidR="002B6C7E" w:rsidRPr="002F7307" w:rsidRDefault="002B6C7E" w:rsidP="002B6C7E">
                      <w:pPr>
                        <w:ind w:left="-90" w:hanging="90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</w:rPr>
                        <w:t xml:space="preserve">  </w:t>
                      </w:r>
                      <w:r w:rsidRPr="00F3126E">
                        <w:rPr>
                          <w:b/>
                          <w:sz w:val="24"/>
                          <w:szCs w:val="24"/>
                        </w:rPr>
                        <w:t>Board Members</w:t>
                      </w:r>
                      <w:r w:rsidRPr="002F7307">
                        <w:rPr>
                          <w:b/>
                          <w:sz w:val="24"/>
                          <w:szCs w:val="24"/>
                        </w:rPr>
                        <w:t>: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sz w:val="24"/>
                          <w:szCs w:val="24"/>
                        </w:rPr>
                        <w:tab/>
                        <w:t xml:space="preserve">   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ab/>
                        <w:t>Others:</w:t>
                      </w:r>
                      <w:r w:rsidRPr="002F7307"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 w:rsidRPr="002F7307"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 w:rsidRPr="002F7307"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sz w:val="24"/>
                          <w:szCs w:val="24"/>
                        </w:rPr>
                        <w:tab/>
                      </w:r>
                    </w:p>
                    <w:p w14:paraId="45D177D6" w14:textId="4AA19BE6" w:rsidR="002B6C7E" w:rsidRDefault="002B6C7E" w:rsidP="002B6C7E">
                      <w:pPr>
                        <w:ind w:left="-90" w:hanging="9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  Al Goldberg, Chairman</w:t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  <w:t>Michael Rankin, LPG</w:t>
                      </w:r>
                      <w:r w:rsidR="00267FF5">
                        <w:rPr>
                          <w:sz w:val="24"/>
                          <w:szCs w:val="24"/>
                        </w:rPr>
                        <w:t>, Interim Director</w:t>
                      </w:r>
                      <w:r w:rsidR="00E45061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0FEF1653" w14:textId="2F33DBCB" w:rsidR="002B6C7E" w:rsidRDefault="002B6C7E" w:rsidP="002B6C7E">
                      <w:pPr>
                        <w:ind w:left="-90" w:hanging="9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  Daniel Dicus, Vice Chair</w:t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 w:rsidR="006B23EF">
                        <w:rPr>
                          <w:sz w:val="24"/>
                          <w:szCs w:val="24"/>
                        </w:rPr>
                        <w:t>Anita Geraci-Carver, City Attorney</w:t>
                      </w:r>
                    </w:p>
                    <w:p w14:paraId="62382FDD" w14:textId="3691AD71" w:rsidR="002B6C7E" w:rsidRDefault="002B6C7E" w:rsidP="002B6C7E">
                      <w:pPr>
                        <w:ind w:left="-90" w:hanging="9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  Carlisle Burch</w:t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  <w:t xml:space="preserve">            </w:t>
                      </w:r>
                      <w:r w:rsidR="00267FF5">
                        <w:rPr>
                          <w:sz w:val="24"/>
                          <w:szCs w:val="24"/>
                        </w:rPr>
                        <w:t>Sharon Williams, Administrative Manager</w:t>
                      </w:r>
                    </w:p>
                    <w:p w14:paraId="51E23245" w14:textId="21E22F69" w:rsidR="002B6C7E" w:rsidRDefault="002B6C7E" w:rsidP="006B23EF">
                      <w:pPr>
                        <w:ind w:left="1440" w:hanging="162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  </w:t>
                      </w:r>
                      <w:r w:rsidR="00BC165A">
                        <w:rPr>
                          <w:sz w:val="24"/>
                          <w:szCs w:val="24"/>
                        </w:rPr>
                        <w:t>Shayna Grunewald</w:t>
                      </w:r>
                      <w:r w:rsidR="006B23EF">
                        <w:rPr>
                          <w:sz w:val="24"/>
                          <w:szCs w:val="24"/>
                        </w:rPr>
                        <w:tab/>
                      </w:r>
                      <w:r w:rsidR="006B23EF">
                        <w:rPr>
                          <w:sz w:val="24"/>
                          <w:szCs w:val="24"/>
                        </w:rPr>
                        <w:tab/>
                      </w:r>
                      <w:r w:rsidR="006B23EF">
                        <w:rPr>
                          <w:sz w:val="24"/>
                          <w:szCs w:val="24"/>
                        </w:rPr>
                        <w:tab/>
                      </w:r>
                      <w:r w:rsidR="006B23EF">
                        <w:rPr>
                          <w:sz w:val="24"/>
                          <w:szCs w:val="24"/>
                        </w:rPr>
                        <w:tab/>
                      </w:r>
                      <w:r w:rsidR="006B23EF">
                        <w:rPr>
                          <w:sz w:val="24"/>
                          <w:szCs w:val="24"/>
                        </w:rPr>
                        <w:tab/>
                      </w:r>
                      <w:r w:rsidR="00267FF5">
                        <w:rPr>
                          <w:sz w:val="24"/>
                          <w:szCs w:val="24"/>
                        </w:rPr>
                        <w:t>Emily Church, Office Assistant</w:t>
                      </w:r>
                    </w:p>
                    <w:p w14:paraId="6DAF6265" w14:textId="51EC627C" w:rsidR="002B6C7E" w:rsidRPr="002F7307" w:rsidRDefault="006B23EF" w:rsidP="002B6C7E">
                      <w:pPr>
                        <w:ind w:left="360" w:hanging="45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Walter Birriel</w:t>
                      </w:r>
                    </w:p>
                    <w:p w14:paraId="7C5EBB04" w14:textId="77777777" w:rsidR="002B6C7E" w:rsidRDefault="002B6C7E" w:rsidP="002B6C7E">
                      <w:pPr>
                        <w:ind w:left="360" w:hanging="450"/>
                      </w:pPr>
                    </w:p>
                    <w:p w14:paraId="5939923F" w14:textId="77777777" w:rsidR="002B6C7E" w:rsidRPr="00222404" w:rsidRDefault="002B6C7E" w:rsidP="002B6C7E">
                      <w:pPr>
                        <w:ind w:left="360" w:hanging="450"/>
                      </w:pPr>
                    </w:p>
                    <w:p w14:paraId="10AC563A" w14:textId="77777777" w:rsidR="002B6C7E" w:rsidRPr="00222404" w:rsidRDefault="002B6C7E" w:rsidP="002B6C7E">
                      <w:pPr>
                        <w:ind w:left="-90" w:hanging="90"/>
                      </w:pPr>
                      <w: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D85CF2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286E803" wp14:editId="4C7FA4BD">
                <wp:simplePos x="0" y="0"/>
                <wp:positionH relativeFrom="column">
                  <wp:posOffset>3295650</wp:posOffset>
                </wp:positionH>
                <wp:positionV relativeFrom="paragraph">
                  <wp:posOffset>80009</wp:posOffset>
                </wp:positionV>
                <wp:extent cx="0" cy="1209675"/>
                <wp:effectExtent l="0" t="0" r="38100" b="2857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209675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65EFF517" id="Straight Connector 6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9.5pt,6.3pt" to="259.5pt,10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" strokecolor="black [3200]" strokeweight="1pt">
                <v:stroke joinstyle="miter"/>
              </v:line>
            </w:pict>
          </mc:Fallback>
        </mc:AlternateContent>
      </w:r>
    </w:p>
    <w:p w14:paraId="7B0E9525" w14:textId="77777777" w:rsidR="002B6C7E" w:rsidRPr="00D85CF2" w:rsidRDefault="002B6C7E" w:rsidP="002B6C7E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Cs w:val="24"/>
        </w:rPr>
      </w:pPr>
    </w:p>
    <w:p w14:paraId="797CA8AB" w14:textId="77777777" w:rsidR="002B6C7E" w:rsidRPr="00D85CF2" w:rsidRDefault="002B6C7E" w:rsidP="002B6C7E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Cs w:val="24"/>
        </w:rPr>
      </w:pPr>
    </w:p>
    <w:p w14:paraId="3E5FAE9E" w14:textId="77777777" w:rsidR="002B6C7E" w:rsidRPr="00D85CF2" w:rsidRDefault="002B6C7E" w:rsidP="002B6C7E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Cs w:val="24"/>
        </w:rPr>
      </w:pPr>
    </w:p>
    <w:p w14:paraId="77BABF08" w14:textId="77777777" w:rsidR="002B6C7E" w:rsidRPr="00D85CF2" w:rsidRDefault="002B6C7E" w:rsidP="002B6C7E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Cs w:val="24"/>
        </w:rPr>
      </w:pPr>
    </w:p>
    <w:p w14:paraId="523F9BBA" w14:textId="77777777" w:rsidR="002B6C7E" w:rsidRPr="00D85CF2" w:rsidRDefault="002B6C7E" w:rsidP="002B6C7E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Cs w:val="24"/>
        </w:rPr>
      </w:pPr>
    </w:p>
    <w:p w14:paraId="6D46184B" w14:textId="77777777" w:rsidR="002B6C7E" w:rsidRPr="00D85CF2" w:rsidRDefault="002B6C7E" w:rsidP="002B6C7E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Cs w:val="24"/>
        </w:rPr>
      </w:pPr>
    </w:p>
    <w:p w14:paraId="351EDA66" w14:textId="77777777" w:rsidR="002B6C7E" w:rsidRPr="00D85CF2" w:rsidRDefault="002B6C7E" w:rsidP="002B6C7E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Cs w:val="24"/>
        </w:rPr>
      </w:pPr>
    </w:p>
    <w:p w14:paraId="7BAD5D48" w14:textId="77777777" w:rsidR="002B6C7E" w:rsidRPr="00D85CF2" w:rsidRDefault="002B6C7E" w:rsidP="002B6C7E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Cs w:val="24"/>
        </w:rPr>
      </w:pPr>
    </w:p>
    <w:p w14:paraId="44E09861" w14:textId="165B0726" w:rsidR="002B6C7E" w:rsidRPr="00D85CF2" w:rsidRDefault="00246328" w:rsidP="002B6C7E">
      <w:pPr>
        <w:pStyle w:val="Header"/>
        <w:pBdr>
          <w:top w:val="threeDEmboss" w:sz="24" w:space="0" w:color="auto"/>
        </w:pBdr>
        <w:tabs>
          <w:tab w:val="clear" w:pos="8640"/>
          <w:tab w:val="right" w:pos="9360"/>
        </w:tabs>
        <w:jc w:val="center"/>
        <w:rPr>
          <w:b/>
          <w:color w:val="000000"/>
          <w:szCs w:val="24"/>
        </w:rPr>
      </w:pPr>
      <w:r>
        <w:rPr>
          <w:b/>
          <w:color w:val="000000"/>
          <w:szCs w:val="24"/>
          <w:u w:val="single"/>
        </w:rPr>
        <w:t>MINUTES</w:t>
      </w:r>
    </w:p>
    <w:p w14:paraId="77429993" w14:textId="2E069F4F" w:rsidR="002B6C7E" w:rsidRPr="00D85CF2" w:rsidRDefault="002B6C7E" w:rsidP="002B6C7E">
      <w:pPr>
        <w:pStyle w:val="BodyTextIndent2"/>
        <w:ind w:left="0"/>
        <w:jc w:val="center"/>
        <w:rPr>
          <w:b/>
          <w:sz w:val="24"/>
          <w:szCs w:val="24"/>
        </w:rPr>
      </w:pPr>
      <w:r w:rsidRPr="00D85CF2">
        <w:rPr>
          <w:b/>
          <w:sz w:val="24"/>
          <w:szCs w:val="24"/>
        </w:rPr>
        <w:t xml:space="preserve">PLANNING &amp; ZONING BOARD </w:t>
      </w:r>
      <w:r w:rsidR="00D45C59">
        <w:rPr>
          <w:b/>
          <w:sz w:val="24"/>
          <w:szCs w:val="24"/>
        </w:rPr>
        <w:t>TRAINING WORKSHOP</w:t>
      </w:r>
    </w:p>
    <w:p w14:paraId="510AA286" w14:textId="1E532138" w:rsidR="002B6C7E" w:rsidRPr="00D85CF2" w:rsidRDefault="002F2F4A" w:rsidP="002B6C7E">
      <w:pPr>
        <w:pStyle w:val="BodyTextIndent2"/>
        <w:ind w:left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December 21</w:t>
      </w:r>
      <w:r w:rsidR="00E45061">
        <w:rPr>
          <w:b/>
          <w:sz w:val="24"/>
          <w:szCs w:val="24"/>
        </w:rPr>
        <w:t xml:space="preserve">, </w:t>
      </w:r>
      <w:r w:rsidR="00D85CF2" w:rsidRPr="00D85CF2">
        <w:rPr>
          <w:b/>
          <w:sz w:val="24"/>
          <w:szCs w:val="24"/>
        </w:rPr>
        <w:t>2023</w:t>
      </w:r>
    </w:p>
    <w:p w14:paraId="2009CDEA" w14:textId="7F41F003" w:rsidR="002B6C7E" w:rsidRPr="00D85CF2" w:rsidRDefault="002B6C7E" w:rsidP="002B6C7E">
      <w:pPr>
        <w:pStyle w:val="BodyTextIndent2"/>
        <w:ind w:left="0"/>
        <w:jc w:val="center"/>
        <w:rPr>
          <w:b/>
          <w:sz w:val="24"/>
          <w:szCs w:val="24"/>
        </w:rPr>
      </w:pPr>
      <w:r w:rsidRPr="00D85CF2">
        <w:rPr>
          <w:b/>
          <w:sz w:val="24"/>
          <w:szCs w:val="24"/>
        </w:rPr>
        <w:t>6:</w:t>
      </w:r>
      <w:r w:rsidR="00637F78">
        <w:rPr>
          <w:b/>
          <w:sz w:val="24"/>
          <w:szCs w:val="24"/>
        </w:rPr>
        <w:t>3</w:t>
      </w:r>
      <w:r w:rsidRPr="00D85CF2">
        <w:rPr>
          <w:b/>
          <w:sz w:val="24"/>
          <w:szCs w:val="24"/>
        </w:rPr>
        <w:t>0 PM</w:t>
      </w:r>
    </w:p>
    <w:p w14:paraId="332D5EAE" w14:textId="77777777" w:rsidR="002B6C7E" w:rsidRPr="00D85CF2" w:rsidRDefault="002B6C7E" w:rsidP="002B6C7E">
      <w:pPr>
        <w:pStyle w:val="BodyTextIndent2"/>
        <w:ind w:left="0"/>
        <w:jc w:val="center"/>
        <w:rPr>
          <w:b/>
          <w:sz w:val="24"/>
          <w:szCs w:val="24"/>
        </w:rPr>
      </w:pPr>
      <w:r w:rsidRPr="00D85CF2">
        <w:rPr>
          <w:b/>
          <w:noProof/>
          <w:sz w:val="24"/>
          <w:szCs w:val="24"/>
        </w:rPr>
        <mc:AlternateContent>
          <mc:Choice Requires="wpc">
            <w:drawing>
              <wp:inline distT="0" distB="0" distL="0" distR="0" wp14:anchorId="57DFC4D8" wp14:editId="7567A2B3">
                <wp:extent cx="7634605" cy="180975"/>
                <wp:effectExtent l="0" t="0" r="0" b="0"/>
                <wp:docPr id="25" name="Canvas 2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1" name="Line 27"/>
                        <wps:cNvCnPr>
                          <a:cxnSpLocks noChangeShapeType="1"/>
                        </wps:cNvCnPr>
                        <wps:spPr bwMode="auto">
                          <a:xfrm>
                            <a:off x="238125" y="57944"/>
                            <a:ext cx="6435105" cy="0"/>
                          </a:xfrm>
                          <a:prstGeom prst="line">
                            <a:avLst/>
                          </a:prstGeom>
                          <a:noFill/>
                          <a:ln w="57150" cmpd="thickThin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7B611F0F" id="Canvas 25" o:spid="_x0000_s1026" editas="canvas" style="width:601.15pt;height:14.25pt;mso-position-horizontal-relative:char;mso-position-vertical-relative:line" coordsize="76346,18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6346;height:1809;visibility:visible;mso-wrap-style:square">
                  <v:fill o:detectmouseclick="t"/>
                  <v:path o:connecttype="none"/>
                </v:shape>
                <v:line id="Line 27" o:spid="_x0000_s1028" style="position:absolute;visibility:visible;mso-wrap-style:square" from="2381,579" to="66732,5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" strokeweight="4.5pt">
                  <v:stroke linestyle="thickThin"/>
                </v:line>
                <w10:anchorlock/>
              </v:group>
            </w:pict>
          </mc:Fallback>
        </mc:AlternateContent>
      </w:r>
    </w:p>
    <w:p w14:paraId="62CE51FA" w14:textId="77777777" w:rsidR="00FA018D" w:rsidRDefault="00FA018D" w:rsidP="00FA018D">
      <w:pPr>
        <w:pStyle w:val="ListParagraph"/>
        <w:tabs>
          <w:tab w:val="left" w:pos="630"/>
        </w:tabs>
        <w:ind w:left="-90"/>
        <w:rPr>
          <w:iCs/>
          <w:sz w:val="28"/>
          <w:szCs w:val="28"/>
        </w:rPr>
      </w:pPr>
    </w:p>
    <w:p w14:paraId="4D565D2E" w14:textId="5C4829EE" w:rsidR="00FA018D" w:rsidRDefault="00FA018D" w:rsidP="00FA018D">
      <w:pPr>
        <w:pStyle w:val="ListParagraph"/>
        <w:numPr>
          <w:ilvl w:val="0"/>
          <w:numId w:val="10"/>
        </w:numPr>
        <w:tabs>
          <w:tab w:val="left" w:pos="630"/>
        </w:tabs>
        <w:rPr>
          <w:iCs/>
          <w:sz w:val="28"/>
          <w:szCs w:val="28"/>
        </w:rPr>
      </w:pPr>
      <w:r w:rsidRPr="00FA018D">
        <w:rPr>
          <w:b/>
          <w:bCs/>
          <w:iCs/>
          <w:sz w:val="28"/>
          <w:szCs w:val="28"/>
        </w:rPr>
        <w:t>CALL TO ORDER</w:t>
      </w:r>
      <w:r>
        <w:rPr>
          <w:iCs/>
          <w:sz w:val="28"/>
          <w:szCs w:val="28"/>
        </w:rPr>
        <w:t xml:space="preserve"> – The</w:t>
      </w:r>
      <w:r w:rsidR="00097876">
        <w:rPr>
          <w:iCs/>
          <w:sz w:val="28"/>
          <w:szCs w:val="28"/>
        </w:rPr>
        <w:t xml:space="preserve"> training workshop</w:t>
      </w:r>
      <w:r>
        <w:rPr>
          <w:iCs/>
          <w:sz w:val="28"/>
          <w:szCs w:val="28"/>
        </w:rPr>
        <w:t xml:space="preserve"> begin at 6:30 p.m.</w:t>
      </w:r>
    </w:p>
    <w:p w14:paraId="0A4AA4C6" w14:textId="77777777" w:rsidR="00FE77C3" w:rsidRDefault="00FE77C3" w:rsidP="00FE77C3">
      <w:pPr>
        <w:tabs>
          <w:tab w:val="left" w:pos="630"/>
        </w:tabs>
        <w:rPr>
          <w:iCs/>
          <w:sz w:val="28"/>
          <w:szCs w:val="28"/>
        </w:rPr>
      </w:pPr>
    </w:p>
    <w:p w14:paraId="00594915" w14:textId="53676607" w:rsidR="00FE77C3" w:rsidRPr="00A106AA" w:rsidRDefault="00FE77C3" w:rsidP="00FE77C3">
      <w:pPr>
        <w:pStyle w:val="ListParagraph"/>
        <w:numPr>
          <w:ilvl w:val="0"/>
          <w:numId w:val="10"/>
        </w:numPr>
        <w:tabs>
          <w:tab w:val="left" w:pos="630"/>
        </w:tabs>
        <w:rPr>
          <w:b/>
          <w:bCs/>
          <w:iCs/>
          <w:sz w:val="28"/>
          <w:szCs w:val="28"/>
        </w:rPr>
      </w:pPr>
      <w:r>
        <w:rPr>
          <w:b/>
          <w:bCs/>
          <w:iCs/>
          <w:sz w:val="28"/>
          <w:szCs w:val="28"/>
        </w:rPr>
        <w:t xml:space="preserve">ROLL CALL - </w:t>
      </w:r>
      <w:r>
        <w:rPr>
          <w:b/>
          <w:bCs/>
          <w:iCs/>
          <w:sz w:val="28"/>
          <w:szCs w:val="28"/>
        </w:rPr>
        <w:tab/>
      </w:r>
      <w:r>
        <w:rPr>
          <w:iCs/>
          <w:sz w:val="28"/>
          <w:szCs w:val="28"/>
        </w:rPr>
        <w:t>All members were present except Vice Chairman Daniel Dicus</w:t>
      </w:r>
      <w:r w:rsidR="00097876">
        <w:rPr>
          <w:iCs/>
          <w:sz w:val="28"/>
          <w:szCs w:val="28"/>
        </w:rPr>
        <w:t xml:space="preserve">.  Also present were </w:t>
      </w:r>
      <w:r w:rsidR="00097876" w:rsidRPr="00FA018D">
        <w:rPr>
          <w:iCs/>
          <w:sz w:val="28"/>
          <w:szCs w:val="28"/>
        </w:rPr>
        <w:t>Attorney Anita Geraci-Carver (trainer),</w:t>
      </w:r>
      <w:r w:rsidR="00097876">
        <w:rPr>
          <w:b/>
          <w:bCs/>
          <w:iCs/>
          <w:sz w:val="28"/>
          <w:szCs w:val="28"/>
        </w:rPr>
        <w:t xml:space="preserve"> </w:t>
      </w:r>
      <w:r w:rsidR="00097876" w:rsidRPr="00FA018D">
        <w:rPr>
          <w:iCs/>
          <w:sz w:val="28"/>
          <w:szCs w:val="28"/>
        </w:rPr>
        <w:t>Staff persons:  Emily Church and Sharon Williams</w:t>
      </w:r>
    </w:p>
    <w:p w14:paraId="154EFF5A" w14:textId="77777777" w:rsidR="00A106AA" w:rsidRPr="00A106AA" w:rsidRDefault="00A106AA" w:rsidP="00A106AA">
      <w:pPr>
        <w:pStyle w:val="ListParagraph"/>
        <w:rPr>
          <w:b/>
          <w:bCs/>
          <w:iCs/>
          <w:sz w:val="28"/>
          <w:szCs w:val="28"/>
        </w:rPr>
      </w:pPr>
    </w:p>
    <w:p w14:paraId="51486319" w14:textId="016DE7FA" w:rsidR="00A106AA" w:rsidRPr="00A106AA" w:rsidRDefault="00A106AA" w:rsidP="00A106AA">
      <w:pPr>
        <w:pStyle w:val="BodyText"/>
        <w:widowControl w:val="0"/>
        <w:numPr>
          <w:ilvl w:val="0"/>
          <w:numId w:val="10"/>
        </w:numPr>
        <w:autoSpaceDE w:val="0"/>
        <w:autoSpaceDN w:val="0"/>
        <w:spacing w:after="0"/>
        <w:rPr>
          <w:b/>
          <w:bCs/>
          <w:i/>
          <w:sz w:val="28"/>
          <w:szCs w:val="28"/>
        </w:rPr>
      </w:pPr>
      <w:r w:rsidRPr="00A106AA">
        <w:rPr>
          <w:b/>
          <w:bCs/>
          <w:sz w:val="28"/>
          <w:szCs w:val="28"/>
        </w:rPr>
        <w:t>WORKSHOP TRAINING</w:t>
      </w:r>
      <w:r>
        <w:rPr>
          <w:b/>
          <w:bCs/>
          <w:sz w:val="28"/>
          <w:szCs w:val="28"/>
        </w:rPr>
        <w:t xml:space="preserve"> </w:t>
      </w:r>
      <w:r w:rsidRPr="0051269B">
        <w:rPr>
          <w:sz w:val="28"/>
          <w:szCs w:val="28"/>
        </w:rPr>
        <w:t>(</w:t>
      </w:r>
      <w:r>
        <w:rPr>
          <w:sz w:val="28"/>
          <w:szCs w:val="28"/>
        </w:rPr>
        <w:t xml:space="preserve">Conducted by </w:t>
      </w:r>
      <w:r w:rsidRPr="0051269B">
        <w:rPr>
          <w:sz w:val="28"/>
          <w:szCs w:val="28"/>
        </w:rPr>
        <w:t>City Attorney</w:t>
      </w:r>
      <w:r>
        <w:rPr>
          <w:sz w:val="28"/>
          <w:szCs w:val="28"/>
        </w:rPr>
        <w:t xml:space="preserve"> - Anita Geraci-Carver</w:t>
      </w:r>
      <w:r w:rsidRPr="0051269B">
        <w:rPr>
          <w:sz w:val="28"/>
          <w:szCs w:val="28"/>
        </w:rPr>
        <w:t>)</w:t>
      </w:r>
    </w:p>
    <w:p w14:paraId="1B0206D4" w14:textId="77777777" w:rsidR="00A106AA" w:rsidRDefault="00A106AA" w:rsidP="00A106AA">
      <w:pPr>
        <w:pStyle w:val="ListParagraph"/>
        <w:rPr>
          <w:b/>
          <w:bCs/>
          <w:i/>
          <w:sz w:val="28"/>
          <w:szCs w:val="28"/>
        </w:rPr>
      </w:pPr>
    </w:p>
    <w:p w14:paraId="7982910B" w14:textId="408FE44B" w:rsidR="00D45C59" w:rsidRPr="0051269B" w:rsidRDefault="00D45C59" w:rsidP="00D45C59">
      <w:pPr>
        <w:pStyle w:val="BodyText"/>
        <w:widowControl w:val="0"/>
        <w:numPr>
          <w:ilvl w:val="1"/>
          <w:numId w:val="10"/>
        </w:numPr>
        <w:autoSpaceDE w:val="0"/>
        <w:autoSpaceDN w:val="0"/>
        <w:spacing w:after="0"/>
        <w:rPr>
          <w:i/>
          <w:sz w:val="28"/>
          <w:szCs w:val="28"/>
        </w:rPr>
      </w:pPr>
      <w:r w:rsidRPr="0051269B">
        <w:rPr>
          <w:sz w:val="28"/>
          <w:szCs w:val="28"/>
        </w:rPr>
        <w:t>Parliamentary Procedure</w:t>
      </w:r>
    </w:p>
    <w:p w14:paraId="21034F4E" w14:textId="77777777" w:rsidR="00D45C59" w:rsidRPr="0051269B" w:rsidRDefault="00D45C59" w:rsidP="00D45C59">
      <w:pPr>
        <w:pStyle w:val="BodyText"/>
        <w:widowControl w:val="0"/>
        <w:numPr>
          <w:ilvl w:val="1"/>
          <w:numId w:val="10"/>
        </w:numPr>
        <w:autoSpaceDE w:val="0"/>
        <w:autoSpaceDN w:val="0"/>
        <w:spacing w:after="0"/>
        <w:rPr>
          <w:i/>
          <w:sz w:val="28"/>
          <w:szCs w:val="28"/>
        </w:rPr>
      </w:pPr>
      <w:r w:rsidRPr="0051269B">
        <w:rPr>
          <w:sz w:val="28"/>
          <w:szCs w:val="28"/>
        </w:rPr>
        <w:t>Sunshine Law</w:t>
      </w:r>
    </w:p>
    <w:p w14:paraId="17062400" w14:textId="77777777" w:rsidR="00D45C59" w:rsidRPr="0051269B" w:rsidRDefault="00D45C59" w:rsidP="00D45C59">
      <w:pPr>
        <w:pStyle w:val="BodyText"/>
        <w:widowControl w:val="0"/>
        <w:numPr>
          <w:ilvl w:val="1"/>
          <w:numId w:val="10"/>
        </w:numPr>
        <w:autoSpaceDE w:val="0"/>
        <w:autoSpaceDN w:val="0"/>
        <w:spacing w:after="0"/>
        <w:rPr>
          <w:i/>
          <w:sz w:val="28"/>
          <w:szCs w:val="28"/>
        </w:rPr>
      </w:pPr>
      <w:r w:rsidRPr="0051269B">
        <w:rPr>
          <w:sz w:val="28"/>
          <w:szCs w:val="28"/>
        </w:rPr>
        <w:t>Public Records Law</w:t>
      </w:r>
    </w:p>
    <w:p w14:paraId="619FE479" w14:textId="77777777" w:rsidR="00D45C59" w:rsidRDefault="00D45C59" w:rsidP="00D45C59">
      <w:pPr>
        <w:pStyle w:val="BodyText"/>
        <w:widowControl w:val="0"/>
        <w:numPr>
          <w:ilvl w:val="1"/>
          <w:numId w:val="10"/>
        </w:numPr>
        <w:autoSpaceDE w:val="0"/>
        <w:autoSpaceDN w:val="0"/>
        <w:spacing w:after="0"/>
        <w:rPr>
          <w:i/>
          <w:sz w:val="28"/>
          <w:szCs w:val="28"/>
        </w:rPr>
      </w:pPr>
      <w:r w:rsidRPr="0051269B">
        <w:rPr>
          <w:sz w:val="28"/>
          <w:szCs w:val="28"/>
        </w:rPr>
        <w:t>Quasi-Judicial Actions vs. Legislative Actions</w:t>
      </w:r>
    </w:p>
    <w:p w14:paraId="4E0CD2F1" w14:textId="77777777" w:rsidR="00D45C59" w:rsidRPr="00A106AA" w:rsidRDefault="00D45C59" w:rsidP="00D45C59">
      <w:pPr>
        <w:pStyle w:val="BodyText"/>
        <w:widowControl w:val="0"/>
        <w:numPr>
          <w:ilvl w:val="1"/>
          <w:numId w:val="10"/>
        </w:numPr>
        <w:autoSpaceDE w:val="0"/>
        <w:autoSpaceDN w:val="0"/>
        <w:spacing w:after="0"/>
        <w:rPr>
          <w:i/>
          <w:sz w:val="28"/>
          <w:szCs w:val="28"/>
        </w:rPr>
      </w:pPr>
      <w:r>
        <w:rPr>
          <w:sz w:val="28"/>
          <w:szCs w:val="28"/>
        </w:rPr>
        <w:t>Live Local Act</w:t>
      </w:r>
    </w:p>
    <w:p w14:paraId="23BB4C38" w14:textId="77777777" w:rsidR="00A106AA" w:rsidRPr="00A106AA" w:rsidRDefault="00A106AA" w:rsidP="00A106AA">
      <w:pPr>
        <w:pStyle w:val="BodyText"/>
        <w:widowControl w:val="0"/>
        <w:autoSpaceDE w:val="0"/>
        <w:autoSpaceDN w:val="0"/>
        <w:spacing w:after="0"/>
        <w:rPr>
          <w:i/>
          <w:sz w:val="28"/>
          <w:szCs w:val="28"/>
        </w:rPr>
      </w:pPr>
    </w:p>
    <w:p w14:paraId="34051408" w14:textId="6AA61B38" w:rsidR="00A106AA" w:rsidRPr="00D45C59" w:rsidRDefault="00A106AA" w:rsidP="00A106AA">
      <w:pPr>
        <w:pStyle w:val="BodyText"/>
        <w:widowControl w:val="0"/>
        <w:autoSpaceDE w:val="0"/>
        <w:autoSpaceDN w:val="0"/>
        <w:spacing w:after="0"/>
        <w:ind w:left="360"/>
        <w:rPr>
          <w:b/>
          <w:bCs/>
          <w:i/>
          <w:sz w:val="28"/>
          <w:szCs w:val="28"/>
        </w:rPr>
      </w:pPr>
      <w:r>
        <w:rPr>
          <w:b/>
          <w:bCs/>
          <w:sz w:val="28"/>
          <w:szCs w:val="28"/>
        </w:rPr>
        <w:t>4.</w:t>
      </w:r>
      <w:r w:rsidRPr="00A106AA">
        <w:rPr>
          <w:sz w:val="28"/>
          <w:szCs w:val="28"/>
        </w:rPr>
        <w:t xml:space="preserve"> </w:t>
      </w:r>
      <w:r w:rsidRPr="00A106AA">
        <w:rPr>
          <w:sz w:val="28"/>
          <w:szCs w:val="28"/>
        </w:rPr>
        <w:t>A</w:t>
      </w:r>
      <w:r>
        <w:rPr>
          <w:b/>
          <w:bCs/>
          <w:sz w:val="28"/>
          <w:szCs w:val="28"/>
        </w:rPr>
        <w:t>DJOURNMENT –</w:t>
      </w:r>
      <w:r>
        <w:rPr>
          <w:b/>
          <w:bCs/>
          <w:sz w:val="28"/>
          <w:szCs w:val="28"/>
        </w:rPr>
        <w:t xml:space="preserve"> </w:t>
      </w:r>
      <w:r w:rsidRPr="00A106AA">
        <w:rPr>
          <w:sz w:val="28"/>
          <w:szCs w:val="28"/>
        </w:rPr>
        <w:t xml:space="preserve">The training </w:t>
      </w:r>
      <w:r>
        <w:rPr>
          <w:sz w:val="28"/>
          <w:szCs w:val="28"/>
        </w:rPr>
        <w:t xml:space="preserve">workshop </w:t>
      </w:r>
      <w:r w:rsidRPr="00A106AA">
        <w:rPr>
          <w:sz w:val="28"/>
          <w:szCs w:val="28"/>
        </w:rPr>
        <w:t xml:space="preserve">was adjourned at </w:t>
      </w:r>
      <w:r w:rsidRPr="00A106AA">
        <w:rPr>
          <w:sz w:val="28"/>
          <w:szCs w:val="28"/>
        </w:rPr>
        <w:t>7:42 P.M.</w:t>
      </w:r>
    </w:p>
    <w:p w14:paraId="44749AE8" w14:textId="41DE5877" w:rsidR="00A106AA" w:rsidRPr="00A106AA" w:rsidRDefault="00A106AA" w:rsidP="00A106AA">
      <w:pPr>
        <w:pStyle w:val="BodyText"/>
        <w:widowControl w:val="0"/>
        <w:autoSpaceDE w:val="0"/>
        <w:autoSpaceDN w:val="0"/>
        <w:spacing w:after="0"/>
        <w:rPr>
          <w:b/>
          <w:bCs/>
          <w:i/>
          <w:sz w:val="28"/>
          <w:szCs w:val="28"/>
        </w:rPr>
      </w:pPr>
    </w:p>
    <w:p w14:paraId="25BB5224" w14:textId="77777777" w:rsidR="00FA018D" w:rsidRPr="0051269B" w:rsidRDefault="00FA018D" w:rsidP="00FA018D">
      <w:pPr>
        <w:pStyle w:val="BodyText"/>
        <w:widowControl w:val="0"/>
        <w:autoSpaceDE w:val="0"/>
        <w:autoSpaceDN w:val="0"/>
        <w:spacing w:after="0"/>
        <w:rPr>
          <w:i/>
          <w:sz w:val="28"/>
          <w:szCs w:val="28"/>
        </w:rPr>
      </w:pPr>
    </w:p>
    <w:p w14:paraId="40447B12" w14:textId="77777777" w:rsidR="00FA018D" w:rsidRDefault="00FA018D" w:rsidP="00FA018D">
      <w:pPr>
        <w:pStyle w:val="BodyText"/>
        <w:tabs>
          <w:tab w:val="center" w:pos="5640"/>
        </w:tabs>
        <w:rPr>
          <w:b/>
          <w:spacing w:val="-2"/>
          <w:sz w:val="24"/>
          <w:szCs w:val="24"/>
          <w:u w:val="single"/>
        </w:rPr>
      </w:pPr>
    </w:p>
    <w:p w14:paraId="073BB85D" w14:textId="77777777" w:rsidR="00D45C59" w:rsidRDefault="00D45C59" w:rsidP="00D45C59">
      <w:pPr>
        <w:pStyle w:val="BodyText"/>
        <w:widowControl w:val="0"/>
        <w:autoSpaceDE w:val="0"/>
        <w:autoSpaceDN w:val="0"/>
        <w:spacing w:after="0"/>
        <w:rPr>
          <w:b/>
          <w:bCs/>
          <w:i/>
          <w:sz w:val="28"/>
          <w:szCs w:val="28"/>
        </w:rPr>
      </w:pPr>
    </w:p>
    <w:p w14:paraId="16485DBF" w14:textId="77777777" w:rsidR="00D45C59" w:rsidRDefault="00D45C59" w:rsidP="00D45C59">
      <w:pPr>
        <w:pStyle w:val="BodyText"/>
        <w:rPr>
          <w:i/>
          <w:sz w:val="28"/>
          <w:szCs w:val="28"/>
        </w:rPr>
      </w:pPr>
    </w:p>
    <w:p w14:paraId="01A8B92A" w14:textId="77777777" w:rsidR="00D45C59" w:rsidRDefault="00D45C59" w:rsidP="000E62CD">
      <w:pPr>
        <w:ind w:left="780" w:hanging="150"/>
        <w:rPr>
          <w:b/>
          <w:spacing w:val="-2"/>
          <w:sz w:val="24"/>
          <w:szCs w:val="24"/>
          <w:u w:val="single"/>
        </w:rPr>
      </w:pPr>
    </w:p>
    <w:p w14:paraId="29EDECA9" w14:textId="77777777" w:rsidR="00D45C59" w:rsidRDefault="00D45C59" w:rsidP="000E62CD">
      <w:pPr>
        <w:ind w:left="780" w:hanging="150"/>
        <w:rPr>
          <w:b/>
          <w:spacing w:val="-2"/>
          <w:sz w:val="24"/>
          <w:szCs w:val="24"/>
          <w:u w:val="single"/>
        </w:rPr>
      </w:pPr>
    </w:p>
    <w:sectPr w:rsidR="00D45C59" w:rsidSect="002F2F4A">
      <w:headerReference w:type="default" r:id="rId8"/>
      <w:pgSz w:w="12240" w:h="15840"/>
      <w:pgMar w:top="180" w:right="720" w:bottom="54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485DB4" w14:textId="77777777" w:rsidR="00CE3174" w:rsidRDefault="006A324E">
      <w:r>
        <w:separator/>
      </w:r>
    </w:p>
  </w:endnote>
  <w:endnote w:type="continuationSeparator" w:id="0">
    <w:p w14:paraId="6DBAE559" w14:textId="77777777" w:rsidR="00CE3174" w:rsidRDefault="006A32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152F09" w14:textId="77777777" w:rsidR="00CE3174" w:rsidRDefault="006A324E">
      <w:r>
        <w:separator/>
      </w:r>
    </w:p>
  </w:footnote>
  <w:footnote w:type="continuationSeparator" w:id="0">
    <w:p w14:paraId="34E4C29A" w14:textId="77777777" w:rsidR="00CE3174" w:rsidRDefault="006A32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1BD9F" w14:textId="77777777" w:rsidR="009D076C" w:rsidRDefault="009D076C" w:rsidP="00135884">
    <w:pPr>
      <w:pStyle w:val="Header"/>
      <w:tabs>
        <w:tab w:val="clear" w:pos="8640"/>
        <w:tab w:val="left" w:pos="1170"/>
        <w:tab w:val="left" w:pos="3180"/>
        <w:tab w:val="right" w:pos="936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C3967"/>
    <w:multiLevelType w:val="hybridMultilevel"/>
    <w:tmpl w:val="3886BF70"/>
    <w:lvl w:ilvl="0" w:tplc="FFFFFFFF">
      <w:start w:val="1"/>
      <w:numFmt w:val="upperLetter"/>
      <w:lvlText w:val="%1."/>
      <w:lvlJc w:val="left"/>
      <w:pPr>
        <w:ind w:left="11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60" w:hanging="360"/>
      </w:pPr>
    </w:lvl>
    <w:lvl w:ilvl="2" w:tplc="FFFFFFFF" w:tentative="1">
      <w:start w:val="1"/>
      <w:numFmt w:val="lowerRoman"/>
      <w:lvlText w:val="%3."/>
      <w:lvlJc w:val="right"/>
      <w:pPr>
        <w:ind w:left="2580" w:hanging="180"/>
      </w:pPr>
    </w:lvl>
    <w:lvl w:ilvl="3" w:tplc="FFFFFFFF" w:tentative="1">
      <w:start w:val="1"/>
      <w:numFmt w:val="decimal"/>
      <w:lvlText w:val="%4."/>
      <w:lvlJc w:val="left"/>
      <w:pPr>
        <w:ind w:left="3300" w:hanging="360"/>
      </w:pPr>
    </w:lvl>
    <w:lvl w:ilvl="4" w:tplc="FFFFFFFF" w:tentative="1">
      <w:start w:val="1"/>
      <w:numFmt w:val="lowerLetter"/>
      <w:lvlText w:val="%5."/>
      <w:lvlJc w:val="left"/>
      <w:pPr>
        <w:ind w:left="4020" w:hanging="360"/>
      </w:pPr>
    </w:lvl>
    <w:lvl w:ilvl="5" w:tplc="FFFFFFFF" w:tentative="1">
      <w:start w:val="1"/>
      <w:numFmt w:val="lowerRoman"/>
      <w:lvlText w:val="%6."/>
      <w:lvlJc w:val="right"/>
      <w:pPr>
        <w:ind w:left="4740" w:hanging="180"/>
      </w:pPr>
    </w:lvl>
    <w:lvl w:ilvl="6" w:tplc="FFFFFFFF" w:tentative="1">
      <w:start w:val="1"/>
      <w:numFmt w:val="decimal"/>
      <w:lvlText w:val="%7."/>
      <w:lvlJc w:val="left"/>
      <w:pPr>
        <w:ind w:left="5460" w:hanging="360"/>
      </w:pPr>
    </w:lvl>
    <w:lvl w:ilvl="7" w:tplc="FFFFFFFF" w:tentative="1">
      <w:start w:val="1"/>
      <w:numFmt w:val="lowerLetter"/>
      <w:lvlText w:val="%8."/>
      <w:lvlJc w:val="left"/>
      <w:pPr>
        <w:ind w:left="6180" w:hanging="360"/>
      </w:pPr>
    </w:lvl>
    <w:lvl w:ilvl="8" w:tplc="FFFFFFFF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" w15:restartNumberingAfterBreak="0">
    <w:nsid w:val="21BA1E66"/>
    <w:multiLevelType w:val="hybridMultilevel"/>
    <w:tmpl w:val="B6161DB2"/>
    <w:lvl w:ilvl="0" w:tplc="1EECC644">
      <w:start w:val="1"/>
      <w:numFmt w:val="decimal"/>
      <w:lvlText w:val="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" w15:restartNumberingAfterBreak="0">
    <w:nsid w:val="33C845B6"/>
    <w:multiLevelType w:val="hybridMultilevel"/>
    <w:tmpl w:val="2A9C02E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C1E1156"/>
    <w:multiLevelType w:val="hybridMultilevel"/>
    <w:tmpl w:val="1E7CD6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9C0EED"/>
    <w:multiLevelType w:val="hybridMultilevel"/>
    <w:tmpl w:val="A54AB24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6113511C"/>
    <w:multiLevelType w:val="hybridMultilevel"/>
    <w:tmpl w:val="09322148"/>
    <w:lvl w:ilvl="0" w:tplc="FFFFFFFF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60" w:hanging="360"/>
      </w:pPr>
    </w:lvl>
    <w:lvl w:ilvl="2" w:tplc="FFFFFFFF" w:tentative="1">
      <w:start w:val="1"/>
      <w:numFmt w:val="lowerRoman"/>
      <w:lvlText w:val="%3."/>
      <w:lvlJc w:val="right"/>
      <w:pPr>
        <w:ind w:left="2580" w:hanging="180"/>
      </w:pPr>
    </w:lvl>
    <w:lvl w:ilvl="3" w:tplc="FFFFFFFF" w:tentative="1">
      <w:start w:val="1"/>
      <w:numFmt w:val="decimal"/>
      <w:lvlText w:val="%4."/>
      <w:lvlJc w:val="left"/>
      <w:pPr>
        <w:ind w:left="3300" w:hanging="360"/>
      </w:pPr>
    </w:lvl>
    <w:lvl w:ilvl="4" w:tplc="FFFFFFFF" w:tentative="1">
      <w:start w:val="1"/>
      <w:numFmt w:val="lowerLetter"/>
      <w:lvlText w:val="%5."/>
      <w:lvlJc w:val="left"/>
      <w:pPr>
        <w:ind w:left="4020" w:hanging="360"/>
      </w:pPr>
    </w:lvl>
    <w:lvl w:ilvl="5" w:tplc="FFFFFFFF" w:tentative="1">
      <w:start w:val="1"/>
      <w:numFmt w:val="lowerRoman"/>
      <w:lvlText w:val="%6."/>
      <w:lvlJc w:val="right"/>
      <w:pPr>
        <w:ind w:left="4740" w:hanging="180"/>
      </w:pPr>
    </w:lvl>
    <w:lvl w:ilvl="6" w:tplc="FFFFFFFF" w:tentative="1">
      <w:start w:val="1"/>
      <w:numFmt w:val="decimal"/>
      <w:lvlText w:val="%7."/>
      <w:lvlJc w:val="left"/>
      <w:pPr>
        <w:ind w:left="5460" w:hanging="360"/>
      </w:pPr>
    </w:lvl>
    <w:lvl w:ilvl="7" w:tplc="FFFFFFFF" w:tentative="1">
      <w:start w:val="1"/>
      <w:numFmt w:val="lowerLetter"/>
      <w:lvlText w:val="%8."/>
      <w:lvlJc w:val="left"/>
      <w:pPr>
        <w:ind w:left="6180" w:hanging="360"/>
      </w:pPr>
    </w:lvl>
    <w:lvl w:ilvl="8" w:tplc="FFFFFFFF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6" w15:restartNumberingAfterBreak="0">
    <w:nsid w:val="773F745E"/>
    <w:multiLevelType w:val="hybridMultilevel"/>
    <w:tmpl w:val="3886BF70"/>
    <w:lvl w:ilvl="0" w:tplc="D342186C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7" w15:restartNumberingAfterBreak="0">
    <w:nsid w:val="7C313E1B"/>
    <w:multiLevelType w:val="hybridMultilevel"/>
    <w:tmpl w:val="62BC39FC"/>
    <w:lvl w:ilvl="0" w:tplc="D0421A22">
      <w:start w:val="1"/>
      <w:numFmt w:val="upperRoman"/>
      <w:lvlText w:val="%1."/>
      <w:lvlJc w:val="right"/>
      <w:pPr>
        <w:ind w:left="720" w:hanging="360"/>
      </w:pPr>
      <w:rPr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774431"/>
    <w:multiLevelType w:val="hybridMultilevel"/>
    <w:tmpl w:val="3886BF70"/>
    <w:lvl w:ilvl="0" w:tplc="FFFFFFFF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60" w:hanging="360"/>
      </w:pPr>
    </w:lvl>
    <w:lvl w:ilvl="2" w:tplc="FFFFFFFF" w:tentative="1">
      <w:start w:val="1"/>
      <w:numFmt w:val="lowerRoman"/>
      <w:lvlText w:val="%3."/>
      <w:lvlJc w:val="right"/>
      <w:pPr>
        <w:ind w:left="2580" w:hanging="180"/>
      </w:pPr>
    </w:lvl>
    <w:lvl w:ilvl="3" w:tplc="FFFFFFFF" w:tentative="1">
      <w:start w:val="1"/>
      <w:numFmt w:val="decimal"/>
      <w:lvlText w:val="%4."/>
      <w:lvlJc w:val="left"/>
      <w:pPr>
        <w:ind w:left="3300" w:hanging="360"/>
      </w:pPr>
    </w:lvl>
    <w:lvl w:ilvl="4" w:tplc="FFFFFFFF" w:tentative="1">
      <w:start w:val="1"/>
      <w:numFmt w:val="lowerLetter"/>
      <w:lvlText w:val="%5."/>
      <w:lvlJc w:val="left"/>
      <w:pPr>
        <w:ind w:left="4020" w:hanging="360"/>
      </w:pPr>
    </w:lvl>
    <w:lvl w:ilvl="5" w:tplc="FFFFFFFF" w:tentative="1">
      <w:start w:val="1"/>
      <w:numFmt w:val="lowerRoman"/>
      <w:lvlText w:val="%6."/>
      <w:lvlJc w:val="right"/>
      <w:pPr>
        <w:ind w:left="4740" w:hanging="180"/>
      </w:pPr>
    </w:lvl>
    <w:lvl w:ilvl="6" w:tplc="FFFFFFFF" w:tentative="1">
      <w:start w:val="1"/>
      <w:numFmt w:val="decimal"/>
      <w:lvlText w:val="%7."/>
      <w:lvlJc w:val="left"/>
      <w:pPr>
        <w:ind w:left="5460" w:hanging="360"/>
      </w:pPr>
    </w:lvl>
    <w:lvl w:ilvl="7" w:tplc="FFFFFFFF" w:tentative="1">
      <w:start w:val="1"/>
      <w:numFmt w:val="lowerLetter"/>
      <w:lvlText w:val="%8."/>
      <w:lvlJc w:val="left"/>
      <w:pPr>
        <w:ind w:left="6180" w:hanging="360"/>
      </w:pPr>
    </w:lvl>
    <w:lvl w:ilvl="8" w:tplc="FFFFFFFF" w:tentative="1">
      <w:start w:val="1"/>
      <w:numFmt w:val="lowerRoman"/>
      <w:lvlText w:val="%9."/>
      <w:lvlJc w:val="right"/>
      <w:pPr>
        <w:ind w:left="6900" w:hanging="180"/>
      </w:pPr>
    </w:lvl>
  </w:abstractNum>
  <w:num w:numId="1" w16cid:durableId="2129468122">
    <w:abstractNumId w:val="7"/>
  </w:num>
  <w:num w:numId="2" w16cid:durableId="1094866065">
    <w:abstractNumId w:val="6"/>
  </w:num>
  <w:num w:numId="3" w16cid:durableId="1471902107">
    <w:abstractNumId w:val="0"/>
  </w:num>
  <w:num w:numId="4" w16cid:durableId="1076903082">
    <w:abstractNumId w:val="1"/>
  </w:num>
  <w:num w:numId="5" w16cid:durableId="1606426729">
    <w:abstractNumId w:val="8"/>
  </w:num>
  <w:num w:numId="6" w16cid:durableId="62384643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80104841">
    <w:abstractNumId w:val="5"/>
  </w:num>
  <w:num w:numId="8" w16cid:durableId="1177695243">
    <w:abstractNumId w:val="4"/>
  </w:num>
  <w:num w:numId="9" w16cid:durableId="1434546861">
    <w:abstractNumId w:val="2"/>
  </w:num>
  <w:num w:numId="10" w16cid:durableId="6132865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0sjAwtDA3MTMxsjBS0lEKTi0uzszPAykwNK0FALFtqA8tAAAA"/>
  </w:docVars>
  <w:rsids>
    <w:rsidRoot w:val="002B6C7E"/>
    <w:rsid w:val="000235EB"/>
    <w:rsid w:val="00024AF2"/>
    <w:rsid w:val="00044B1D"/>
    <w:rsid w:val="0004562F"/>
    <w:rsid w:val="00097876"/>
    <w:rsid w:val="000C1326"/>
    <w:rsid w:val="000E62CD"/>
    <w:rsid w:val="000F0EF7"/>
    <w:rsid w:val="000F5E60"/>
    <w:rsid w:val="00121454"/>
    <w:rsid w:val="00134E02"/>
    <w:rsid w:val="001454B5"/>
    <w:rsid w:val="00163C69"/>
    <w:rsid w:val="00174AD2"/>
    <w:rsid w:val="001777A1"/>
    <w:rsid w:val="00187815"/>
    <w:rsid w:val="001A4EA9"/>
    <w:rsid w:val="001B02C2"/>
    <w:rsid w:val="001C35C5"/>
    <w:rsid w:val="001D27A7"/>
    <w:rsid w:val="00233E89"/>
    <w:rsid w:val="00241BF4"/>
    <w:rsid w:val="0024299D"/>
    <w:rsid w:val="00246328"/>
    <w:rsid w:val="00251AC1"/>
    <w:rsid w:val="00264C66"/>
    <w:rsid w:val="00267FF5"/>
    <w:rsid w:val="002716C3"/>
    <w:rsid w:val="0027253A"/>
    <w:rsid w:val="002A720D"/>
    <w:rsid w:val="002B6C7E"/>
    <w:rsid w:val="002C3D57"/>
    <w:rsid w:val="002C789E"/>
    <w:rsid w:val="002D4407"/>
    <w:rsid w:val="002E57B0"/>
    <w:rsid w:val="002F2F4A"/>
    <w:rsid w:val="003106DB"/>
    <w:rsid w:val="003265D8"/>
    <w:rsid w:val="00330845"/>
    <w:rsid w:val="00345CF7"/>
    <w:rsid w:val="00384A0C"/>
    <w:rsid w:val="00393C45"/>
    <w:rsid w:val="003A0FFA"/>
    <w:rsid w:val="003F7997"/>
    <w:rsid w:val="004063E5"/>
    <w:rsid w:val="00417447"/>
    <w:rsid w:val="00424E0D"/>
    <w:rsid w:val="00462092"/>
    <w:rsid w:val="00480289"/>
    <w:rsid w:val="004D771F"/>
    <w:rsid w:val="00583904"/>
    <w:rsid w:val="005A1409"/>
    <w:rsid w:val="005D6C77"/>
    <w:rsid w:val="005E7AB9"/>
    <w:rsid w:val="00613BB5"/>
    <w:rsid w:val="00616CA0"/>
    <w:rsid w:val="006211EF"/>
    <w:rsid w:val="00632A18"/>
    <w:rsid w:val="00637B2A"/>
    <w:rsid w:val="00637F78"/>
    <w:rsid w:val="00640237"/>
    <w:rsid w:val="006473D9"/>
    <w:rsid w:val="00676DA3"/>
    <w:rsid w:val="006A324E"/>
    <w:rsid w:val="006B23EF"/>
    <w:rsid w:val="006C5E17"/>
    <w:rsid w:val="006E3FB0"/>
    <w:rsid w:val="006F65FD"/>
    <w:rsid w:val="00707F67"/>
    <w:rsid w:val="007179E4"/>
    <w:rsid w:val="007E0EE9"/>
    <w:rsid w:val="00813C34"/>
    <w:rsid w:val="00836E2D"/>
    <w:rsid w:val="008A1E16"/>
    <w:rsid w:val="008C1BA0"/>
    <w:rsid w:val="008C6133"/>
    <w:rsid w:val="009316EE"/>
    <w:rsid w:val="0095035C"/>
    <w:rsid w:val="00952CCC"/>
    <w:rsid w:val="009604E9"/>
    <w:rsid w:val="009A662F"/>
    <w:rsid w:val="009D076C"/>
    <w:rsid w:val="00A106AA"/>
    <w:rsid w:val="00A650D2"/>
    <w:rsid w:val="00AC0253"/>
    <w:rsid w:val="00AE7B9B"/>
    <w:rsid w:val="00AF5430"/>
    <w:rsid w:val="00B10F8E"/>
    <w:rsid w:val="00B30F0B"/>
    <w:rsid w:val="00B82472"/>
    <w:rsid w:val="00B92A05"/>
    <w:rsid w:val="00BA3F94"/>
    <w:rsid w:val="00BA4F99"/>
    <w:rsid w:val="00BB7DC7"/>
    <w:rsid w:val="00BC165A"/>
    <w:rsid w:val="00C255DB"/>
    <w:rsid w:val="00C258C0"/>
    <w:rsid w:val="00C26C2A"/>
    <w:rsid w:val="00C34B89"/>
    <w:rsid w:val="00C51385"/>
    <w:rsid w:val="00C5779C"/>
    <w:rsid w:val="00C62C90"/>
    <w:rsid w:val="00C63446"/>
    <w:rsid w:val="00C76C24"/>
    <w:rsid w:val="00CB48FF"/>
    <w:rsid w:val="00CB683D"/>
    <w:rsid w:val="00CB7D44"/>
    <w:rsid w:val="00CC5420"/>
    <w:rsid w:val="00CE3174"/>
    <w:rsid w:val="00CE511D"/>
    <w:rsid w:val="00CE7E3F"/>
    <w:rsid w:val="00D45C59"/>
    <w:rsid w:val="00D85CF2"/>
    <w:rsid w:val="00DC4F51"/>
    <w:rsid w:val="00DF37A0"/>
    <w:rsid w:val="00E10985"/>
    <w:rsid w:val="00E45061"/>
    <w:rsid w:val="00E55B19"/>
    <w:rsid w:val="00E9714D"/>
    <w:rsid w:val="00EB4F06"/>
    <w:rsid w:val="00EB644C"/>
    <w:rsid w:val="00EC7171"/>
    <w:rsid w:val="00ED1EFD"/>
    <w:rsid w:val="00ED4505"/>
    <w:rsid w:val="00EE1AE5"/>
    <w:rsid w:val="00F0397E"/>
    <w:rsid w:val="00F103DF"/>
    <w:rsid w:val="00F447AD"/>
    <w:rsid w:val="00F879AF"/>
    <w:rsid w:val="00FA018D"/>
    <w:rsid w:val="00FD2A32"/>
    <w:rsid w:val="00FE77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BED23ED"/>
  <w15:chartTrackingRefBased/>
  <w15:docId w15:val="{2C393D0B-3FCA-4D96-A294-E7B7627306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6C7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B6C7E"/>
    <w:pPr>
      <w:tabs>
        <w:tab w:val="center" w:pos="4320"/>
        <w:tab w:val="right" w:pos="8640"/>
      </w:tabs>
    </w:pPr>
    <w:rPr>
      <w:sz w:val="24"/>
    </w:rPr>
  </w:style>
  <w:style w:type="character" w:customStyle="1" w:styleId="HeaderChar">
    <w:name w:val="Header Char"/>
    <w:basedOn w:val="DefaultParagraphFont"/>
    <w:link w:val="Header"/>
    <w:rsid w:val="002B6C7E"/>
    <w:rPr>
      <w:rFonts w:ascii="Times New Roman" w:eastAsia="Times New Roman" w:hAnsi="Times New Roman" w:cs="Times New Roman"/>
      <w:sz w:val="24"/>
      <w:szCs w:val="20"/>
    </w:rPr>
  </w:style>
  <w:style w:type="paragraph" w:styleId="BodyTextIndent2">
    <w:name w:val="Body Text Indent 2"/>
    <w:basedOn w:val="Normal"/>
    <w:link w:val="BodyTextIndent2Char"/>
    <w:rsid w:val="002B6C7E"/>
    <w:pPr>
      <w:tabs>
        <w:tab w:val="left" w:pos="360"/>
        <w:tab w:val="left" w:pos="720"/>
        <w:tab w:val="right" w:pos="8550"/>
      </w:tabs>
      <w:ind w:left="360"/>
      <w:jc w:val="both"/>
    </w:pPr>
    <w:rPr>
      <w:sz w:val="22"/>
    </w:rPr>
  </w:style>
  <w:style w:type="character" w:customStyle="1" w:styleId="BodyTextIndent2Char">
    <w:name w:val="Body Text Indent 2 Char"/>
    <w:basedOn w:val="DefaultParagraphFont"/>
    <w:link w:val="BodyTextIndent2"/>
    <w:rsid w:val="002B6C7E"/>
    <w:rPr>
      <w:rFonts w:ascii="Times New Roman" w:eastAsia="Times New Roman" w:hAnsi="Times New Roman" w:cs="Times New Roman"/>
      <w:szCs w:val="20"/>
    </w:rPr>
  </w:style>
  <w:style w:type="paragraph" w:customStyle="1" w:styleId="Default">
    <w:name w:val="Default"/>
    <w:rsid w:val="002B6C7E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rsid w:val="002B6C7E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2B6C7E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1"/>
    <w:qFormat/>
    <w:rsid w:val="00345CF7"/>
    <w:pPr>
      <w:ind w:left="720"/>
      <w:contextualSpacing/>
    </w:pPr>
  </w:style>
  <w:style w:type="paragraph" w:styleId="NoSpacing">
    <w:name w:val="No Spacing"/>
    <w:uiPriority w:val="1"/>
    <w:qFormat/>
    <w:rsid w:val="00D85CF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106D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06DB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58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8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8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04</Words>
  <Characters>80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hurch</dc:creator>
  <cp:keywords/>
  <dc:description/>
  <cp:lastModifiedBy>Sharon Williams</cp:lastModifiedBy>
  <cp:revision>5</cp:revision>
  <dcterms:created xsi:type="dcterms:W3CDTF">2024-03-05T18:05:00Z</dcterms:created>
  <dcterms:modified xsi:type="dcterms:W3CDTF">2024-03-05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973fd3-02bf-457b-ae7e-47fc701dedc4</vt:lpwstr>
  </property>
</Properties>
</file>